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ษฐจะมาเรียน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 ตัวเลขมีตัวเลข มีเครื่องหมายวรรคตอน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ไม่ต้องตอบก่อนค่ะ นักเรียนคะ คุ้นหรือเปล่าคะ 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 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ยว 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 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ไปยาลน้อ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 วัน เดือน ปี 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 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วันเดือนปีแบบไทยได้ข้อ 2 คืออะไรคะครูปรเมษฐ 3. ค่ะ บอกความสำคัญของการอ่านวัน เดือน ปี แบบไทยคราวนี้ เรามาศึกษาหรือดูตัวเลขไทยดีกว่าดีไหมคะ ครูปรเมษฐ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 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, 1, 2, 3, 4, 5, 6, 7, 8, 9</w:t>
      </w:r>
    </w:p>
    <w:p>
      <w:pPr>
        <w:pStyle w:val="BodyText"/>
      </w:pPr>
      <w:r>
        <w:t xml:space="preserve">(คุณครูคณิตา) นักเรียนคะ อ่านถูกต้องหรือเปล่าคุณครูเชื่อว่านักเรียนจะต้องอ่านถูกต้องแน่นอนเอาล่ะค่ะ คราวนี้ค่ะ การอ่านแบบนี้นี่เหมือนการอ่านทั่ว ๆ ไปใช่ไหมคะ 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 เลข 1 เราจะอ่านว่า</w:t>
      </w:r>
      <w:r>
        <w:t xml:space="preserve"> 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เป็น เอกพจน์ 2 คือ โทแล้วเป็นอะไรนะ เอกแล้วเป็นโท 3 ก็ต้องเป็นตรี 4 ก็เป็นจัตวา</w:t>
      </w:r>
    </w:p>
    <w:p>
      <w:pPr>
        <w:pStyle w:val="BodyText"/>
      </w:pPr>
      <w:r>
        <w:t xml:space="preserve">(คุณครูคณิตา) 1 - 4 นี่ง่ายมากเลยลองดูข้อ 5 ไหมคะ เลข 5 นะคะ น่าจะเป็นอะไรเอ่ย</w:t>
      </w:r>
    </w:p>
    <w:p>
      <w:pPr>
        <w:pStyle w:val="BodyText"/>
      </w:pPr>
      <w:r>
        <w:t xml:space="preserve">(คุณครูปรเมษฐ) เลข 5 นี่น่าจะเป็นคำว่า</w:t>
      </w:r>
      <w:r>
        <w:t xml:space="preserve"> </w:t>
      </w:r>
      <w:r>
        <w:t xml:space="preserve">“</w:t>
      </w:r>
      <w:r>
        <w:t xml:space="preserve">เบญจ</w:t>
      </w:r>
      <w:r>
        <w:t xml:space="preserve">”</w:t>
      </w:r>
      <w:r>
        <w:t xml:space="preserve"> </w:t>
      </w:r>
      <w:r>
        <w:t xml:space="preserve">นะครับ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นี่ ก็คืออายุ 25</w:t>
      </w:r>
    </w:p>
    <w:p>
      <w:pPr>
        <w:pStyle w:val="BodyText"/>
      </w:pPr>
      <w:r>
        <w:t xml:space="preserve">(คุณครูปรเมษฐ) กราบแบบเบญจางคประดิษฐ์ 5 ค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6 ครับ 6</w:t>
      </w:r>
    </w:p>
    <w:p>
      <w:pPr>
        <w:pStyle w:val="BodyText"/>
      </w:pPr>
      <w:r>
        <w:t xml:space="preserve">(คุณครูคณิตา) 6 ค่ะ 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นักเรียนครับ นักเรียนลอปู่ ย่า ตา ยาย นะครับ คือ กัณฑ์ที่ 6 นี่ คือ กัณฑ์ ฉ กษกัญฉอกษัตริย์ชาดกนะครับ ก็คือ ฉอ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 สัปต, สัต, สัตตะ อย่างเช่น… 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 9 อ่านว่า นพ หรือ นพะ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คือ วันอังคาร 4 พุธ 5 พฤหัสบ6. ศุกร์ 7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 1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 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 วันจันทร์ 3. วันอังคาร, 4. วันพุธ 5. พฤหัสบดี 6. วันศุกร์ 7. วันเสา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ก็คือแบบที่เราใช้อยู่ในปัจจุบันนั่นเองค่ะ เดือนที่ 1 นี่เราก็จะนับเป็นมกราคม ใช่ไหมครับ 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 มีนาคม, เมษายน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 5. พฤศ7. คือกรกฎาคม 8. คือสิงหาคม 9 คือ กันยายน 10 คือ ตุลาคม 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 เดือนยี่ ก็คือเดือนมกราคม เดือน 3 คือ เดือนกุมภาพันธ์ นะครับ เดือน 4 คือ เดือนมีนาคม เดือน 5 คือวันมหาสงกรานต์ คือเดือน เมษายน วันแห่งการเริ่มเพาะปลูก คือ 6 พฤษภาคมนะครับ เดือน 7 คือ มิถุนายน 8. คือ เดือนกรกฎาคม 9. คือ 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 เพราะฉะนั้น เด็ก ๆ จำง่ายนิดเดียวนะครับ เดือนที่สิบสอง 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 เอาล่ะค่ะ ที่นี้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 4 ตัวแล้วก็มี งู, ไก่, ปลา, น้ำเต้า ไม่ใช่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 กำหนด 12 ปีนี่ เป็น 1 รอบ</w:t>
      </w:r>
      <w:r>
        <w:t xml:space="preserve"> 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 ฉลู</w:t>
      </w:r>
    </w:p>
    <w:p>
      <w:pPr>
        <w:pStyle w:val="BodyText"/>
      </w:pPr>
      <w:r>
        <w:t xml:space="preserve">(คุณครูคณิตา) เก่งมากค่ะ 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 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ู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ดีกว่า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็ง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 เอ่ย</w:t>
      </w:r>
    </w:p>
    <w:p>
      <w:pPr>
        <w:pStyle w:val="BodyText"/>
      </w:pPr>
      <w:r>
        <w:t xml:space="preserve">(คุณครูปรเมษฐ) ร้องหี๊ ๆ คืออะไร มะเมีย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 ครับเด็ก ๆ</w:t>
      </w:r>
    </w:p>
    <w:p>
      <w:pPr>
        <w:pStyle w:val="BodyText"/>
      </w:pPr>
      <w:r>
        <w:t xml:space="preserve">(คุณครูคณิตา) 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ไม่พูดดีกว่าค่ะ แต่มันเป็นสิ่งที่เราไม่ควรไปกล่าวว่าผู้อื่นนะคะ เป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 ชวด หนู, ฉลู วัว, เถาะ เสือ เถาะ กระต่าย มะโรง งูใหญ่ เส็ง งูเล็ก มะเมีย ม้า, มะแม แพะ, วอก ลิง, ระกา ไก่ จอ สุนัข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 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</w:t>
      </w:r>
    </w:p>
    <w:p>
      <w:pPr>
        <w:pStyle w:val="BodyText"/>
      </w:pPr>
      <w:r>
        <w:t xml:space="preserve">(คุณครูคณิตา) 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่ที่เด็ก ๆ เห็นนี่ หรือว่าที่เด็ก ๆ เรียกว่า</w:t>
      </w:r>
      <w:r>
        <w:t xml:space="preserve"> </w:t>
      </w:r>
      <w:r>
        <w:t xml:space="preserve">“</w:t>
      </w:r>
      <w:r>
        <w:t xml:space="preserve">คืนวันก็จะเป็นพระจันทร์รูปเต็มดวง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ทจรรกันกับการดำเนินชีวิตของคนไทยเรา เกี่ยวในการนับ วัน เดือน ปี แบบไทย เดี๋ยวจะให้คุณครูสังคมฯ กับครูวิทยาศ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 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 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 4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 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 สมัยก่อน ที่ครูเรียนนี่การอ่านนี่นะครับ คุณครูเขาจะสอนว่าอ่านไล่ไปเลยอย่างเช่นอันนี้นะขึ้น 12 ค่ำเดือน 4 ปีชวด แต่ตามบรรทัดฐานนักเรียนจะอ่านแบบนี้ วันอาทิตย์ เดือนสี่ ขึ้น 12 ค่ำ 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 ที่ครูอ่านนี่มันมาจากอะไรบ้าง</w:t>
      </w:r>
    </w:p>
    <w:p>
      <w:pPr>
        <w:pStyle w:val="BodyText"/>
      </w:pPr>
      <w:r>
        <w:t xml:space="preserve">(คุณครูคณิตา) เลข 1 เลข 1 ด้านหน้าเครื่องหมาย ฯ ใช่ไหมคะ เลข 1 นี่ มาจากอะไรเอ่ย มื่อกี้วันอะไรคะ วันอาทิตย์ใช่ไหมคะ แสดงว่ามันมาจากอะไร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ไปยาลน้อยแต่ถ้าตัวเลขอยู่ด้านล่าง เครื่องหมายอะไรคะ 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 เลข 12 ค่ำที่ครูบอก ขึ้น 12 ค่ำ ส่วนคำสุดท้าย ปีชวด เห็นอยู่แล้วนะครับ ปีจะมาที่หลังเพื่อนนะ เดี๋ยวครูคณิตาจะไปบอกหลักการอ่านที่ถูกต้องนะครับ 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่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 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 ก็คือตัวเลขที่อยู่ด้านหลังของเครื่องหมายค่ะ เครื่องหมายอังคั่นเดี่ยว อังคั่นเดี่ยวนะคะ ครูปรเมษฐรับมุกเก่งจังเลยนะคะ บอกชื่อเดือนแบบไทย ทั้ง 12 เดือนอย่าลืมนะคะ เดือนแรก คือ เดือนอ้าย เดือนอ้าย คือเดือน… เดือนอะไรเอ่ยเดือนธันวาคมต่อมาค่ะ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 30 นี่คือเดือนสากล เดือนไทยเรานี่ เราเอาข้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 สาม, สี่, ห้า, หก, เจ็ด, แปด นี่ เขานิยมเขียนตัวอักษรแล้วไม่นับเป็นตัวเลขล่ะค่ะ การนับแบบโบราณ อ้าย คือ 1 อี่สาม แล้วก็ไล่สี่ไปจนจบสิบสองนะ แต่โบราณนับยิ่งกว่านั้นอีก เขานับว่าอ้าย อี่ อาน นี่นับตั้งแต่สม 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 ปลาบู่ทองไหมครับ 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ได้กล่าวไว้นะคะ ต่อมาค่ะ ข้างแรมค่ะ 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 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ดวง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เราจะมองไม่เห็นพระจันทร์เลยนะครับ อันนี้เรียกว่า</w:t>
      </w:r>
      <w:r>
        <w:t xml:space="preserve"> </w:t>
      </w:r>
      <w:r>
        <w:t xml:space="preserve">“</w:t>
      </w:r>
      <w:r>
        <w:t xml:space="preserve">คืนเดือนด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ืนเดือนมืด</w:t>
      </w:r>
      <w:r>
        <w:t xml:space="preserve">”</w:t>
      </w:r>
      <w:r>
        <w:t xml:space="preserve"> </w:t>
      </w:r>
      <w:r>
        <w:t xml:space="preserve">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12 นะคะ เรียกว่า ข้างขึ้น ค่ะ หากตัวเลข 12 อยู่ด้านล่างเราจะเรียกว่าอะไรคะ 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5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5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 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เปล่า ทบทวนความรู้ครูนะครับ วันพฤหัสบดีวันพฤหัสบดีขึ้น 12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 3 ขึ้น 12 ค่ำ นี่คือ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 ตัวเลขด้านล่าง ตัวเลขด้านล่างนี่แรมถูกไหมคะ เดือน เลข 7 แทนวัน ด้านล่าง เป็นข้างขึ้น ข้างแรมนี่เป็นชื่อเดือน แล้วสุดท้ายปีชวดก็คือปีนั่นเองเฉลยดีกว่า วันเสาร์ เดือน ยี่ แรม 8 ค่ำ 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คือ วันอาทิตย์ 2 วันจันทร์ 3 วันอังคารเดือน อ้าย ขึ้น 5 ค่ำ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ฉลยค่ะ วันอังคารเดือนอ้าย ปีขาน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 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ปีเถาะ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1 วันอะไรหนอ แล้วก็ 1 เดือนอะไรหนอ เด็ก ๆ อ่านครับ เฉลยวันอาทิตย์ เดือนอ้าย ขึ้น 8 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เดือน 12 แรม 8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 สมเด็จพระนเรศวรมหาราชทรบกระทำยุทธหัตถี 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 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 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 เป็นเพลงอีกแล้ว ย่างเข้าเดือนหกฝกก็ตกพรำ ๆ นี่เป็นเพลงทั้งนั้นเลยครูคณิตา ให้รู้เลยว่าคนไทยใช้เพลง แล้วก็เอาไปแต่งนะครับ น้ำหลากมาในเดือน ตุลาคม - พฤศจิกายนนี่ ทันทอดกฐินนี่เดือน 11 น้ำนอง เดือน 12 น้ำส่ง ทอดกฐินกันนะครับ</w:t>
      </w:r>
    </w:p>
    <w:p>
      <w:pPr>
        <w:pStyle w:val="BodyText"/>
      </w:pPr>
      <w:r>
        <w:t xml:space="preserve">(คุณครูคณิตา) คราวนี้เดี๋ยวให้นักเรียนค่ะ หยิบสมุดขึ้นมานะคะ 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1 วันอาทิตย์ เดือนอ้ายขึ้น 1 ค่ำ ปีชวด หลังจากนั้นนี่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 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6 ค่ำ 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6 ค่ำ ปีเถาะนั่นเองนะครับ คราวนี้เขียนให้เป็นตัวหนังสือ เป็นคำอ่านลองเขียนครับ เด็ก ๆ 3 วันอะไรหนอ 3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 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 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 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</w:t>
      </w:r>
    </w:p>
    <w:p>
      <w:pPr>
        <w:pStyle w:val="BodyText"/>
      </w:pPr>
      <w:r>
        <w:t xml:space="preserve">(คุณครูปรเมษฐ)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 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เดือนปีแบบไทย ก็มี 5 ข้อ เด็ก ๆ ง่ายมากคุณครูคณิตา ผมให้เวลาเองเลย 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 หลักในการอ่านและเขียน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กัน 1 - 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 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 มาถึงคำถามที่ 2 ค่ะ คำถามที่ 2 ค่ะ การเรียนรู้การเรียนรู้วิธีการอ่านวันเดือนปี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 ครูคณิตาสำหรับนักเรียนที่ชอบศึกษาเหตุการณ์ทางประวัติศาสตร์ หรือ พงศวดาร ต่าง ๆ เขาจะไม่ได้เขียนวันเดือนปีแบบสากลลงไป 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 ณ ที่นี้ คือ การอนุรักษ์ 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 อย่างน้อยปีละ 1 - 2 ข้อ อย่างน้อยที่ครูให้หนูเขียนทุกวันนี่ เพื่อคะแนนในข้อสอบ O-Net จะต้องถูกเขียนทุกวันบนกระดาน แล้วออกข้อสอบ O-Net 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 อย่ามัวแต่เขียนอย่างเดียวนะคะ ต้องฝึกอ่านด้วยนะคะ ไม่อย่างนั้นนี่ นักเรียนก็จะไม่ทราบนะคะ ว่าสิ่งที่นักเรีนร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 2. ใบงานเรื่อง คิดอ่านเขียนอักษรนำค่ะ ซึ่งคุณครูและ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ฟารุต</dc:title>
  <dc:creator/>
  <cp:keywords/>
  <dcterms:created xsi:type="dcterms:W3CDTF">2022-03-17T03:39:56Z</dcterms:created>
  <dcterms:modified xsi:type="dcterms:W3CDTF">2022-03-17T03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